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fb64113197ee8fdedaade823e33cee4df13e992"/>
    <w:p>
      <w:pPr>
        <w:pStyle w:val="Heading1"/>
      </w:pPr>
      <w:r>
        <w:t xml:space="preserve">Cover Letter for Translator Interpreter Position</w:t>
      </w:r>
    </w:p>
    <w:p>
      <w:pPr>
        <w:pStyle w:val="FirstParagraph"/>
      </w:pPr>
      <w:r>
        <w:t xml:space="preserve">Dear [Hiring Manager's Name],</w:t>
      </w:r>
    </w:p>
    <w:p>
      <w:pPr>
        <w:pStyle w:val="BodyText"/>
      </w:pPr>
      <w:r>
        <w:t xml:space="preserve">I am writing to express my interest in the Translator Interpreter position at your organization in the United States Miami. As a passionate and experienced professional in the field of translation and interpretation, I am eager to contribute my skills, cultural awareness, and linguistic expertise to support your mission of fostering communication across diverse communities. The unique blend of cultures, languages, and industries in Miami makes it an ideal environment for a Translator Interpreter to thrive, and I am confident that my background aligns perfectly with the demands of this role in the United States Miami.</w:t>
      </w:r>
    </w:p>
    <w:p>
      <w:pPr>
        <w:pStyle w:val="BodyText"/>
      </w:pPr>
      <w:r>
        <w:t xml:space="preserve">With over [X years] of experience as a Translator Interpreter, I have developed a deep understanding of the importance of accurate and culturally sensitive communication. My work has spanned various settings, including legal, medical, business, and community services. In the United States Miami—a city renowned for its multicultural population and global connectivity—I have had the opportunity to collaborate with individuals from diverse linguistic backgrounds. This experience has not only sharpened my language proficiency in [list specific languages if applicable] but also enhanced my ability to navigate the nuances of cross-cultural interactions.</w:t>
      </w:r>
    </w:p>
    <w:p>
      <w:pPr>
        <w:pStyle w:val="BodyText"/>
      </w:pPr>
      <w:r>
        <w:t xml:space="preserve">The role of a Translator Interpreter in the United States Miami is particularly vital due to the region’s dynamic demographic landscape. As one of the most linguistically diverse cities in the country, Miami is home to speakers of Spanish, Haitian Creole, Portuguese, and numerous other languages. My fluency in [specific languages] allows me to bridge gaps between individuals and organizations, ensuring that critical information is conveyed with clarity and respect. Whether interpreting during legal proceedings, translating medical documents for patients, or facilitating communication in business negotiations, I approach each task with a commitment to accuracy, confidentiality, and cultural sensitivity.</w:t>
      </w:r>
    </w:p>
    <w:p>
      <w:pPr>
        <w:pStyle w:val="BodyText"/>
      </w:pPr>
      <w:r>
        <w:t xml:space="preserve">My academic background includes a [degree or certification in translation/interpretation] from [institution name], where I focused on the theoretical and practical aspects of language translation. Additionally, I hold certifications such as the [list relevant certifications like ATA (American Translators Association) or NMTCB (National Medical Translators Certification Board)] to ensure that my work meets the highest standards in the field. These qualifications, combined with my hands-on experience in Miami’s vibrant community, have equipped me to handle complex projects with confidence and professionalism.</w:t>
      </w:r>
    </w:p>
    <w:p>
      <w:pPr>
        <w:pStyle w:val="BodyText"/>
      </w:pPr>
      <w:r>
        <w:t xml:space="preserve">In the United States Miami, where global business and cultural exchange are at the forefront, a Translator Interpreter plays a crucial role in ensuring inclusivity and accessibility. I have worked closely with local organizations, government agencies, and international clients to provide language services that empower individuals to participate fully in society. For instance, I recently collaborated with [specific example: a non-profit organization or healthcare provider] to translate critical health information into Spanish and Haitian Creole, directly impacting the lives of underserved communities. This work reinforced my belief that translation is not just about words but about building trust and fostering equity.</w:t>
      </w:r>
    </w:p>
    <w:p>
      <w:pPr>
        <w:pStyle w:val="BodyText"/>
      </w:pPr>
      <w:r>
        <w:t xml:space="preserve">One of the key strengths I bring to this role is my adaptability. The United States Miami presents unique challenges, such as interpreting in fast-paced environments or translating technical documents for specialized industries. My ability to quickly grasp context, maintain composure under pressure, and deliver precise translations has consistently been praised by colleagues and clients alike. Furthermore, I stay updated on linguistic trends and technological tools to ensure that my services remain efficient and relevant in an evolving field.</w:t>
      </w:r>
    </w:p>
    <w:p>
      <w:pPr>
        <w:pStyle w:val="BodyText"/>
      </w:pPr>
      <w:r>
        <w:t xml:space="preserve">I am particularly drawn to the opportunity of working as a Translator Interpreter in the United States Miami because of the city’s commitment to multiculturalism and innovation. Miami is not only a hub for tourism but also a center for education, healthcare, and international trade. This diversity creates a demand for skilled professionals who can navigate multilingual environments with ease. I am excited about the possibility of contributing to this ecosystem by providing language services that support both individuals and organizations in achieving their goals.</w:t>
      </w:r>
    </w:p>
    <w:p>
      <w:pPr>
        <w:pStyle w:val="BodyText"/>
      </w:pPr>
      <w:r>
        <w:t xml:space="preserve">As a Translator Interpreter, I understand that my work extends beyond mere translation. It involves advocating for the voices of those who may otherwise be overlooked, ensuring that communication barriers do not hinder opportunities or access to essential services. In the United States Miami, where the population continues to grow and diversify, this responsibility is more important than ever. I am passionate about using my skills to make a tangible difference in people’s lives and to support the principles of equity and inclusion that are central to Miami’s identity.</w:t>
      </w:r>
    </w:p>
    <w:p>
      <w:pPr>
        <w:pStyle w:val="BodyText"/>
      </w:pPr>
      <w:r>
        <w:t xml:space="preserve">Thank you for considering my application for the Translator Interpreter position in the United States Miami. I would welcome the opportunity to discuss how my experience, skills, and dedication align with your organization’s needs. Please feel free to contact me at [your phone number] or [your email address] at your earliest convenience. I look forward to contributing to your team and supporting the vital work of bridging languages and cultures in this vibrant city.</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ranslator Interpreter Position in United States Miami</dc:title>
  <dc:creator/>
  <cp:keywords/>
  <dcterms:created xsi:type="dcterms:W3CDTF">2026-07-21T08:34:06Z</dcterms:created>
  <dcterms:modified xsi:type="dcterms:W3CDTF">2026-07-21T08:34:06Z</dcterms:modified>
</cp:coreProperties>
</file>

<file path=docProps/custom.xml><?xml version="1.0" encoding="utf-8"?>
<Properties xmlns="http://schemas.openxmlformats.org/officeDocument/2006/custom-properties" xmlns:vt="http://schemas.openxmlformats.org/officeDocument/2006/docPropsVTypes"/>
</file>